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1AF" w:rsidRPr="00CF01AF" w:rsidRDefault="00F65DFC" w:rsidP="00CF01AF">
      <w:pPr>
        <w:pStyle w:val="Title"/>
      </w:pPr>
      <w:r>
        <w:t>[</w:t>
      </w:r>
      <w:r w:rsidR="00CF01AF">
        <w:t>TITLE</w:t>
      </w:r>
      <w:r>
        <w:t>]</w:t>
      </w:r>
      <w:r w:rsidR="000E2864">
        <w:br/>
      </w:r>
    </w:p>
    <w:p w:rsidR="0012693B" w:rsidRPr="00CF01AF" w:rsidRDefault="0012693B" w:rsidP="00CF01AF">
      <w:r w:rsidRPr="00CF01AF">
        <w:br w:type="page"/>
      </w:r>
    </w:p>
    <w:p w:rsidR="00D62C7C" w:rsidRPr="00D62C7C" w:rsidRDefault="00F65DFC" w:rsidP="00EF6BBA">
      <w:pPr>
        <w:pStyle w:val="MainBodytext"/>
        <w:jc w:val="center"/>
        <w:rPr>
          <w:lang w:eastAsia="en-IE"/>
        </w:rPr>
      </w:pPr>
      <w:r>
        <w:rPr>
          <w:lang w:eastAsia="en-IE"/>
        </w:rPr>
        <w:lastRenderedPageBreak/>
        <w:t>[</w:t>
      </w:r>
      <w:r w:rsidR="00D62C7C" w:rsidRPr="00D62C7C">
        <w:rPr>
          <w:lang w:eastAsia="en-IE"/>
        </w:rPr>
        <w:t>Title</w:t>
      </w:r>
      <w:r>
        <w:rPr>
          <w:lang w:eastAsia="en-IE"/>
        </w:rPr>
        <w:t>]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C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pyright ©201</w:t>
      </w:r>
      <w:r w:rsidR="00F65DFC">
        <w:rPr>
          <w:lang w:eastAsia="en-IE"/>
        </w:rPr>
        <w:t>6</w:t>
      </w:r>
      <w:r w:rsidRPr="00D62C7C">
        <w:rPr>
          <w:lang w:eastAsia="en-IE"/>
        </w:rPr>
        <w:t xml:space="preserve"> </w:t>
      </w:r>
      <w:r w:rsidRPr="00D62C7C">
        <w:rPr>
          <w:spacing w:val="1"/>
          <w:lang w:eastAsia="en-IE"/>
        </w:rPr>
        <w:t>b</w:t>
      </w:r>
      <w:r w:rsidRPr="00D62C7C">
        <w:rPr>
          <w:lang w:eastAsia="en-IE"/>
        </w:rPr>
        <w:t xml:space="preserve">y </w:t>
      </w:r>
      <w:r w:rsidR="002448AA">
        <w:rPr>
          <w:lang w:eastAsia="en-IE"/>
        </w:rPr>
        <w:t>[author]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position w:val="1"/>
          <w:lang w:eastAsia="en-IE"/>
        </w:rPr>
        <w:t>ALL RIG</w:t>
      </w:r>
      <w:r w:rsidRPr="00D62C7C">
        <w:rPr>
          <w:spacing w:val="-1"/>
          <w:position w:val="1"/>
          <w:lang w:eastAsia="en-IE"/>
        </w:rPr>
        <w:t>H</w:t>
      </w:r>
      <w:r w:rsidRPr="00D62C7C">
        <w:rPr>
          <w:position w:val="1"/>
          <w:lang w:eastAsia="en-IE"/>
        </w:rPr>
        <w:t>TS</w:t>
      </w:r>
      <w:r w:rsidRPr="00D62C7C">
        <w:rPr>
          <w:spacing w:val="1"/>
          <w:position w:val="1"/>
          <w:lang w:eastAsia="en-IE"/>
        </w:rPr>
        <w:t xml:space="preserve"> </w:t>
      </w:r>
      <w:r w:rsidRPr="00D62C7C">
        <w:rPr>
          <w:position w:val="1"/>
          <w:lang w:eastAsia="en-IE"/>
        </w:rPr>
        <w:t>RESERVED</w:t>
      </w:r>
    </w:p>
    <w:p w:rsidR="00D62C7C" w:rsidRPr="00D62C7C" w:rsidRDefault="007808BF" w:rsidP="00EF6BBA">
      <w:pPr>
        <w:pStyle w:val="MainBodytext"/>
        <w:jc w:val="center"/>
        <w:rPr>
          <w:lang w:eastAsia="en-IE"/>
        </w:rPr>
      </w:pPr>
      <w:proofErr w:type="gramStart"/>
      <w:r>
        <w:rPr>
          <w:lang w:eastAsia="en-IE"/>
        </w:rPr>
        <w:t>Including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t</w:t>
      </w:r>
      <w:r w:rsidR="00D62C7C" w:rsidRPr="00D62C7C">
        <w:rPr>
          <w:spacing w:val="1"/>
          <w:lang w:eastAsia="en-IE"/>
        </w:rPr>
        <w:t>h</w:t>
      </w:r>
      <w:r w:rsidR="00D62C7C" w:rsidRPr="00D62C7C">
        <w:rPr>
          <w:lang w:eastAsia="en-IE"/>
        </w:rPr>
        <w:t>e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ri</w:t>
      </w:r>
      <w:r w:rsidR="00D62C7C" w:rsidRPr="00D62C7C">
        <w:rPr>
          <w:spacing w:val="1"/>
          <w:lang w:eastAsia="en-IE"/>
        </w:rPr>
        <w:t>g</w:t>
      </w:r>
      <w:r w:rsidR="00D62C7C" w:rsidRPr="00D62C7C">
        <w:rPr>
          <w:lang w:eastAsia="en-IE"/>
        </w:rPr>
        <w:t>ht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of re</w:t>
      </w:r>
      <w:r w:rsidR="00D62C7C" w:rsidRPr="00D62C7C">
        <w:rPr>
          <w:spacing w:val="1"/>
          <w:lang w:eastAsia="en-IE"/>
        </w:rPr>
        <w:t>p</w:t>
      </w:r>
      <w:r w:rsidR="00D62C7C" w:rsidRPr="00D62C7C">
        <w:rPr>
          <w:lang w:eastAsia="en-IE"/>
        </w:rPr>
        <w:t>r</w:t>
      </w:r>
      <w:r w:rsidR="00D62C7C" w:rsidRPr="00D62C7C">
        <w:rPr>
          <w:spacing w:val="-1"/>
          <w:lang w:eastAsia="en-IE"/>
        </w:rPr>
        <w:t>o</w:t>
      </w:r>
      <w:r w:rsidR="00D62C7C" w:rsidRPr="00D62C7C">
        <w:rPr>
          <w:lang w:eastAsia="en-IE"/>
        </w:rPr>
        <w:t>duction in</w:t>
      </w:r>
      <w:r w:rsidR="00D62C7C" w:rsidRPr="00D62C7C">
        <w:rPr>
          <w:spacing w:val="1"/>
          <w:lang w:eastAsia="en-IE"/>
        </w:rPr>
        <w:t xml:space="preserve"> </w:t>
      </w:r>
      <w:r w:rsidR="00D62C7C" w:rsidRPr="00D62C7C">
        <w:rPr>
          <w:lang w:eastAsia="en-IE"/>
        </w:rPr>
        <w:t>w</w:t>
      </w:r>
      <w:r w:rsidR="00D62C7C" w:rsidRPr="00D62C7C">
        <w:rPr>
          <w:spacing w:val="-1"/>
          <w:lang w:eastAsia="en-IE"/>
        </w:rPr>
        <w:t>h</w:t>
      </w:r>
      <w:r w:rsidR="00D62C7C" w:rsidRPr="00D62C7C">
        <w:rPr>
          <w:lang w:eastAsia="en-IE"/>
        </w:rPr>
        <w:t>o</w:t>
      </w:r>
      <w:r w:rsidR="00D62C7C" w:rsidRPr="00D62C7C">
        <w:rPr>
          <w:spacing w:val="1"/>
          <w:lang w:eastAsia="en-IE"/>
        </w:rPr>
        <w:t>l</w:t>
      </w:r>
      <w:r w:rsidR="00D62C7C" w:rsidRPr="00D62C7C">
        <w:rPr>
          <w:lang w:eastAsia="en-IE"/>
        </w:rPr>
        <w:t>e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spacing w:val="1"/>
          <w:lang w:eastAsia="en-IE"/>
        </w:rPr>
        <w:t>o</w:t>
      </w:r>
      <w:r w:rsidR="00D62C7C" w:rsidRPr="00D62C7C">
        <w:rPr>
          <w:lang w:eastAsia="en-IE"/>
        </w:rPr>
        <w:t>r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in p</w:t>
      </w:r>
      <w:r w:rsidR="00D62C7C" w:rsidRPr="00D62C7C">
        <w:rPr>
          <w:spacing w:val="1"/>
          <w:lang w:eastAsia="en-IE"/>
        </w:rPr>
        <w:t>a</w:t>
      </w:r>
      <w:r w:rsidR="00D62C7C" w:rsidRPr="00D62C7C">
        <w:rPr>
          <w:lang w:eastAsia="en-IE"/>
        </w:rPr>
        <w:t>rt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in a</w:t>
      </w:r>
      <w:r w:rsidR="00D62C7C" w:rsidRPr="00D62C7C">
        <w:rPr>
          <w:spacing w:val="1"/>
          <w:lang w:eastAsia="en-IE"/>
        </w:rPr>
        <w:t>n</w:t>
      </w:r>
      <w:r w:rsidR="00D62C7C" w:rsidRPr="00D62C7C">
        <w:rPr>
          <w:lang w:eastAsia="en-IE"/>
        </w:rPr>
        <w:t>y fo</w:t>
      </w:r>
      <w:r w:rsidR="00D62C7C" w:rsidRPr="00D62C7C">
        <w:rPr>
          <w:spacing w:val="-1"/>
          <w:lang w:eastAsia="en-IE"/>
        </w:rPr>
        <w:t>rm</w:t>
      </w:r>
      <w:r w:rsidR="00D62C7C" w:rsidRPr="00D62C7C">
        <w:rPr>
          <w:lang w:eastAsia="en-IE"/>
        </w:rPr>
        <w:t>.</w:t>
      </w:r>
      <w:proofErr w:type="gramEnd"/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This</w:t>
      </w:r>
      <w:r w:rsidRPr="00D62C7C">
        <w:rPr>
          <w:spacing w:val="7"/>
          <w:lang w:eastAsia="en-IE"/>
        </w:rPr>
        <w:t xml:space="preserve"> 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dition p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n</w:t>
      </w:r>
      <w:r w:rsidRPr="00D62C7C">
        <w:rPr>
          <w:lang w:eastAsia="en-IE"/>
        </w:rPr>
        <w:t xml:space="preserve">ted and </w:t>
      </w:r>
      <w:r w:rsidRPr="00D62C7C">
        <w:rPr>
          <w:spacing w:val="-1"/>
          <w:lang w:eastAsia="en-IE"/>
        </w:rPr>
        <w:t>b</w:t>
      </w:r>
      <w:r w:rsidRPr="00D62C7C">
        <w:rPr>
          <w:lang w:eastAsia="en-IE"/>
        </w:rPr>
        <w:t xml:space="preserve">ound in the </w:t>
      </w:r>
      <w:r w:rsidRPr="00D62C7C">
        <w:rPr>
          <w:spacing w:val="1"/>
          <w:lang w:eastAsia="en-IE"/>
        </w:rPr>
        <w:t>R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public of Irela</w:t>
      </w:r>
      <w:r w:rsidRPr="00D62C7C">
        <w:rPr>
          <w:spacing w:val="-1"/>
          <w:lang w:eastAsia="en-IE"/>
        </w:rPr>
        <w:t>n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>by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Le</w:t>
      </w:r>
      <w:r w:rsidRPr="00D62C7C">
        <w:rPr>
          <w:spacing w:val="1"/>
          <w:lang w:eastAsia="en-IE"/>
        </w:rPr>
        <w:t>t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ert</w:t>
      </w:r>
      <w:r w:rsidRPr="00D62C7C">
        <w:rPr>
          <w:spacing w:val="1"/>
          <w:lang w:eastAsia="en-IE"/>
        </w:rPr>
        <w:t>e</w:t>
      </w:r>
      <w:r w:rsidRPr="00D62C7C">
        <w:rPr>
          <w:lang w:eastAsia="en-IE"/>
        </w:rPr>
        <w:t>c</w:t>
      </w:r>
      <w:r w:rsidRPr="00D62C7C">
        <w:rPr>
          <w:spacing w:val="-1"/>
          <w:lang w:eastAsia="en-IE"/>
        </w:rPr>
        <w:t xml:space="preserve"> </w:t>
      </w:r>
      <w:r w:rsidR="007808BF">
        <w:rPr>
          <w:lang w:eastAsia="en-IE"/>
        </w:rPr>
        <w:t>Publishing</w:t>
      </w:r>
      <w:r w:rsidR="007C02C7">
        <w:rPr>
          <w:lang w:eastAsia="en-IE"/>
        </w:rPr>
        <w:br/>
      </w:r>
      <w:r w:rsidRPr="00D62C7C">
        <w:rPr>
          <w:lang w:eastAsia="en-IE"/>
        </w:rPr>
        <w:t>Spri</w:t>
      </w:r>
      <w:r w:rsidRPr="00D62C7C">
        <w:rPr>
          <w:spacing w:val="1"/>
          <w:lang w:eastAsia="en-IE"/>
        </w:rPr>
        <w:t>n</w:t>
      </w:r>
      <w:r w:rsidRPr="00D62C7C">
        <w:rPr>
          <w:lang w:eastAsia="en-IE"/>
        </w:rPr>
        <w:t>gh</w:t>
      </w:r>
      <w:r w:rsidRPr="00D62C7C">
        <w:rPr>
          <w:spacing w:val="-1"/>
          <w:lang w:eastAsia="en-IE"/>
        </w:rPr>
        <w:t>i</w:t>
      </w:r>
      <w:r w:rsidRPr="00D62C7C">
        <w:rPr>
          <w:lang w:eastAsia="en-IE"/>
        </w:rPr>
        <w:t>ll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>H</w:t>
      </w:r>
      <w:r w:rsidRPr="00D62C7C">
        <w:rPr>
          <w:spacing w:val="-1"/>
          <w:lang w:eastAsia="en-IE"/>
        </w:rPr>
        <w:t>o</w:t>
      </w:r>
      <w:r w:rsidRPr="00D62C7C">
        <w:rPr>
          <w:lang w:eastAsia="en-IE"/>
        </w:rPr>
        <w:t>use</w:t>
      </w:r>
      <w:proofErr w:type="gramStart"/>
      <w:r w:rsidRPr="00D62C7C">
        <w:rPr>
          <w:lang w:eastAsia="en-IE"/>
        </w:rPr>
        <w:t>,</w:t>
      </w:r>
      <w:proofErr w:type="gramEnd"/>
      <w:r w:rsidR="007C02C7">
        <w:rPr>
          <w:lang w:eastAsia="en-IE"/>
        </w:rPr>
        <w:br/>
      </w:r>
      <w:r w:rsidRPr="00D62C7C">
        <w:rPr>
          <w:lang w:eastAsia="en-IE"/>
        </w:rPr>
        <w:t>Car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g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woh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ll</w:t>
      </w:r>
      <w:r w:rsidR="007C02C7">
        <w:rPr>
          <w:lang w:eastAsia="en-IE"/>
        </w:rPr>
        <w:br/>
      </w:r>
      <w:r w:rsidRPr="00D62C7C">
        <w:rPr>
          <w:lang w:eastAsia="en-IE"/>
        </w:rPr>
        <w:t>C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. Cork</w:t>
      </w:r>
      <w:r w:rsidR="007C02C7">
        <w:rPr>
          <w:lang w:eastAsia="en-IE"/>
        </w:rPr>
        <w:br/>
      </w:r>
      <w:r w:rsidRPr="00D62C7C">
        <w:rPr>
          <w:lang w:eastAsia="en-IE"/>
        </w:rPr>
        <w:t>Republic</w:t>
      </w:r>
      <w:r w:rsidRPr="00D62C7C">
        <w:rPr>
          <w:spacing w:val="8"/>
          <w:lang w:eastAsia="en-IE"/>
        </w:rPr>
        <w:t xml:space="preserve"> </w:t>
      </w:r>
      <w:r w:rsidRPr="00D62C7C">
        <w:rPr>
          <w:lang w:eastAsia="en-IE"/>
        </w:rPr>
        <w:t>of Ireland</w:t>
      </w:r>
    </w:p>
    <w:p w:rsidR="00F65DF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w</w:t>
      </w:r>
      <w:r w:rsidRPr="00D62C7C">
        <w:rPr>
          <w:spacing w:val="-1"/>
          <w:lang w:eastAsia="en-IE"/>
        </w:rPr>
        <w:t>w</w:t>
      </w:r>
      <w:r w:rsidRPr="00D62C7C">
        <w:rPr>
          <w:lang w:eastAsia="en-IE"/>
        </w:rPr>
        <w:t>w.selfpublishbooks.ie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No</w:t>
      </w:r>
      <w:r w:rsidRPr="00D62C7C">
        <w:rPr>
          <w:spacing w:val="8"/>
          <w:lang w:eastAsia="en-IE"/>
        </w:rPr>
        <w:t xml:space="preserve"> </w:t>
      </w:r>
      <w:r w:rsidRPr="00D62C7C">
        <w:rPr>
          <w:spacing w:val="1"/>
          <w:lang w:eastAsia="en-IE"/>
        </w:rPr>
        <w:t>p</w:t>
      </w:r>
      <w:r w:rsidRPr="00D62C7C">
        <w:rPr>
          <w:lang w:eastAsia="en-IE"/>
        </w:rPr>
        <w:t>art</w:t>
      </w:r>
      <w:r w:rsidRPr="00D62C7C">
        <w:rPr>
          <w:spacing w:val="-1"/>
          <w:lang w:eastAsia="en-IE"/>
        </w:rPr>
        <w:t xml:space="preserve"> 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 xml:space="preserve">f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s publication</w:t>
      </w:r>
      <w:r w:rsidRPr="00D62C7C">
        <w:rPr>
          <w:spacing w:val="1"/>
          <w:lang w:eastAsia="en-IE"/>
        </w:rPr>
        <w:t xml:space="preserve"> </w:t>
      </w:r>
      <w:r w:rsidRPr="00D62C7C">
        <w:rPr>
          <w:spacing w:val="-1"/>
          <w:lang w:eastAsia="en-IE"/>
        </w:rPr>
        <w:t>m</w:t>
      </w:r>
      <w:r w:rsidRPr="00D62C7C">
        <w:rPr>
          <w:lang w:eastAsia="en-IE"/>
        </w:rPr>
        <w:t>ay be r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pr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d</w:t>
      </w:r>
      <w:r w:rsidRPr="00D62C7C">
        <w:rPr>
          <w:spacing w:val="-1"/>
          <w:lang w:eastAsia="en-IE"/>
        </w:rPr>
        <w:t>u</w:t>
      </w:r>
      <w:r w:rsidRPr="00D62C7C">
        <w:rPr>
          <w:lang w:eastAsia="en-IE"/>
        </w:rPr>
        <w:t>ced or</w:t>
      </w:r>
      <w:r w:rsidRPr="00D62C7C">
        <w:rPr>
          <w:spacing w:val="2"/>
          <w:lang w:eastAsia="en-IE"/>
        </w:rPr>
        <w:t xml:space="preserve"> </w:t>
      </w:r>
      <w:r w:rsidRPr="00D62C7C">
        <w:rPr>
          <w:lang w:eastAsia="en-IE"/>
        </w:rPr>
        <w:t>tr</w:t>
      </w:r>
      <w:r w:rsidRPr="00D62C7C">
        <w:rPr>
          <w:spacing w:val="-1"/>
          <w:lang w:eastAsia="en-IE"/>
        </w:rPr>
        <w:t>a</w:t>
      </w:r>
      <w:r w:rsidRPr="00D62C7C">
        <w:rPr>
          <w:lang w:eastAsia="en-IE"/>
        </w:rPr>
        <w:t>ns</w:t>
      </w:r>
      <w:r w:rsidRPr="00D62C7C">
        <w:rPr>
          <w:spacing w:val="-2"/>
          <w:lang w:eastAsia="en-IE"/>
        </w:rPr>
        <w:t>m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t</w:t>
      </w:r>
      <w:r w:rsidRPr="00D62C7C">
        <w:rPr>
          <w:spacing w:val="1"/>
          <w:lang w:eastAsia="en-IE"/>
        </w:rPr>
        <w:t>t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 xml:space="preserve">by any </w:t>
      </w:r>
      <w:r w:rsidRPr="00D62C7C">
        <w:rPr>
          <w:spacing w:val="-1"/>
          <w:lang w:eastAsia="en-IE"/>
        </w:rPr>
        <w:t>de</w:t>
      </w:r>
      <w:r w:rsidRPr="00D62C7C">
        <w:rPr>
          <w:lang w:eastAsia="en-IE"/>
        </w:rPr>
        <w:t>v</w:t>
      </w:r>
      <w:r w:rsidRPr="00D62C7C">
        <w:rPr>
          <w:spacing w:val="1"/>
          <w:lang w:eastAsia="en-IE"/>
        </w:rPr>
        <w:t>i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e, wit</w:t>
      </w:r>
      <w:r w:rsidRPr="00D62C7C">
        <w:rPr>
          <w:spacing w:val="1"/>
          <w:lang w:eastAsia="en-IE"/>
        </w:rPr>
        <w:t>h</w:t>
      </w:r>
      <w:r w:rsidRPr="00D62C7C">
        <w:rPr>
          <w:lang w:eastAsia="en-IE"/>
        </w:rPr>
        <w:t>out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the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prior writ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en p</w:t>
      </w:r>
      <w:r w:rsidRPr="00D62C7C">
        <w:rPr>
          <w:spacing w:val="1"/>
          <w:lang w:eastAsia="en-IE"/>
        </w:rPr>
        <w:t>e</w:t>
      </w:r>
      <w:r w:rsidRPr="00D62C7C">
        <w:rPr>
          <w:spacing w:val="-1"/>
          <w:lang w:eastAsia="en-IE"/>
        </w:rPr>
        <w:t>rm</w:t>
      </w:r>
      <w:r w:rsidRPr="00D62C7C">
        <w:rPr>
          <w:lang w:eastAsia="en-IE"/>
        </w:rPr>
        <w:t>ission</w:t>
      </w:r>
      <w:r w:rsidRPr="00D62C7C">
        <w:rPr>
          <w:spacing w:val="1"/>
          <w:lang w:eastAsia="en-IE"/>
        </w:rPr>
        <w:t xml:space="preserve"> o</w:t>
      </w:r>
      <w:r w:rsidRPr="00D62C7C">
        <w:rPr>
          <w:lang w:eastAsia="en-IE"/>
        </w:rPr>
        <w:t>f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t</w:t>
      </w:r>
      <w:r w:rsidRPr="00D62C7C">
        <w:rPr>
          <w:spacing w:val="1"/>
          <w:lang w:eastAsia="en-IE"/>
        </w:rPr>
        <w:t>h</w:t>
      </w:r>
      <w:r w:rsidRPr="00D62C7C">
        <w:rPr>
          <w:lang w:eastAsia="en-IE"/>
        </w:rPr>
        <w:t>e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copy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g</w:t>
      </w:r>
      <w:r w:rsidRPr="00D62C7C">
        <w:rPr>
          <w:lang w:eastAsia="en-IE"/>
        </w:rPr>
        <w:t>ht ho</w:t>
      </w:r>
      <w:r w:rsidRPr="00D62C7C">
        <w:rPr>
          <w:spacing w:val="-1"/>
          <w:lang w:eastAsia="en-IE"/>
        </w:rPr>
        <w:t>l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>e</w:t>
      </w:r>
      <w:r w:rsidRPr="00D62C7C">
        <w:rPr>
          <w:lang w:eastAsia="en-IE"/>
        </w:rPr>
        <w:t>r.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This</w:t>
      </w:r>
      <w:r w:rsidRPr="00D62C7C">
        <w:rPr>
          <w:spacing w:val="7"/>
          <w:lang w:eastAsia="en-IE"/>
        </w:rPr>
        <w:t xml:space="preserve"> </w:t>
      </w:r>
      <w:r w:rsidRPr="00D62C7C">
        <w:rPr>
          <w:lang w:eastAsia="en-IE"/>
        </w:rPr>
        <w:t xml:space="preserve">book </w:t>
      </w:r>
      <w:r w:rsidRPr="00D62C7C">
        <w:rPr>
          <w:spacing w:val="-2"/>
          <w:lang w:eastAsia="en-IE"/>
        </w:rPr>
        <w:t>m</w:t>
      </w:r>
      <w:r w:rsidRPr="00D62C7C">
        <w:rPr>
          <w:lang w:eastAsia="en-IE"/>
        </w:rPr>
        <w:t>ay not be c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r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ulated wi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out a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 xml:space="preserve">cover or 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n any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cover</w:t>
      </w:r>
      <w:r w:rsidRPr="00D62C7C">
        <w:rPr>
          <w:spacing w:val="-1"/>
          <w:lang w:eastAsia="en-IE"/>
        </w:rPr>
        <w:t xml:space="preserve"> 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 xml:space="preserve">ther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</w:t>
      </w:r>
      <w:r w:rsidRPr="00D62C7C">
        <w:rPr>
          <w:spacing w:val="1"/>
          <w:lang w:eastAsia="en-IE"/>
        </w:rPr>
        <w:t>a</w:t>
      </w:r>
      <w:r w:rsidRPr="00D62C7C">
        <w:rPr>
          <w:lang w:eastAsia="en-IE"/>
        </w:rPr>
        <w:t xml:space="preserve">n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 xml:space="preserve">he existing 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over.</w:t>
      </w:r>
    </w:p>
    <w:p w:rsidR="00D62C7C" w:rsidRDefault="00D62C7C" w:rsidP="00D62C7C">
      <w:pPr>
        <w:spacing w:line="240" w:lineRule="auto"/>
      </w:pPr>
      <w:r>
        <w:br w:type="page"/>
      </w:r>
    </w:p>
    <w:p w:rsidR="00EF6BBA" w:rsidRDefault="00EF6BBA">
      <w:r>
        <w:t>Acknowledgements</w:t>
      </w:r>
    </w:p>
    <w:p w:rsidR="00EF6BBA" w:rsidRDefault="00EF6BBA"/>
    <w:p w:rsidR="00EF6BBA" w:rsidRPr="00EF6BBA" w:rsidRDefault="00EF6BBA" w:rsidP="00EF6BBA"/>
    <w:p w:rsidR="00EF6BBA" w:rsidRPr="00EF6BBA" w:rsidRDefault="00EF6BBA" w:rsidP="00EF6BBA">
      <w:pPr>
        <w:sectPr w:rsidR="00EF6BBA" w:rsidRPr="00EF6BBA" w:rsidSect="00FD2ACD">
          <w:footerReference w:type="default" r:id="rId9"/>
          <w:pgSz w:w="7655" w:h="12247" w:code="446"/>
          <w:pgMar w:top="794" w:right="907" w:bottom="1021" w:left="907" w:header="624" w:footer="567" w:gutter="113"/>
          <w:cols w:space="708"/>
          <w:docGrid w:linePitch="360"/>
        </w:sectPr>
      </w:pPr>
    </w:p>
    <w:p w:rsidR="004E0A11" w:rsidRDefault="00EF6BBA" w:rsidP="0074609F">
      <w:pPr>
        <w:pStyle w:val="Heading1"/>
      </w:pPr>
      <w:bookmarkStart w:id="0" w:name="_GoBack"/>
      <w:bookmarkEnd w:id="0"/>
      <w:r>
        <w:t>Chapter 1 Heading</w:t>
      </w:r>
    </w:p>
    <w:p w:rsidR="00AF7EF9" w:rsidRDefault="00EF6BBA" w:rsidP="0074609F">
      <w:pPr>
        <w:pStyle w:val="MainBodytext"/>
      </w:pPr>
      <w:r>
        <w:t xml:space="preserve">Change your chapter heading above. To create new chapter heading, type the line and press Ctrl + Shift + </w:t>
      </w:r>
      <w:r w:rsidR="00AF7EF9">
        <w:t>1. Use the styles tab to change the font, font size, or alignment.</w:t>
      </w:r>
    </w:p>
    <w:p w:rsidR="0074609F" w:rsidRDefault="007808BF" w:rsidP="0074609F">
      <w:pPr>
        <w:pStyle w:val="MainBodytext"/>
      </w:pPr>
      <w:r>
        <w:t>This paragraph uses the style ‘Main Body Text’</w:t>
      </w:r>
      <w:r w:rsidR="00AF7EF9">
        <w:t>. T</w:t>
      </w:r>
      <w:r>
        <w:t>o change the font or alignment, use the styles tab</w:t>
      </w:r>
      <w:r w:rsidR="00AF7EF9">
        <w:t xml:space="preserve"> and all paragraphs will follow</w:t>
      </w:r>
      <w:r>
        <w:t xml:space="preserve">. </w:t>
      </w:r>
    </w:p>
    <w:p w:rsidR="002448AA" w:rsidRDefault="00AF7EF9" w:rsidP="002448AA">
      <w:pPr>
        <w:pStyle w:val="Heading2"/>
      </w:pPr>
      <w:r>
        <w:t>What is Lorem Ipsum? (Heading 2)</w:t>
      </w:r>
    </w:p>
    <w:p w:rsidR="007808BF" w:rsidRPr="0074609F" w:rsidRDefault="00AF7EF9" w:rsidP="0074609F">
      <w:pPr>
        <w:pStyle w:val="MainBodytext"/>
      </w:pPr>
      <w:r w:rsidRPr="00AF7EF9">
        <w:t xml:space="preserve">Lorem Ipsum is simply dummy text of the printing and typesetting industry. Lorem Ipsum has been the industry's standard dummy text ever since the 1500s, when an unknown printer took a galley of type and scrambled it to make a type specimen book. It has survived not only five centuries, but also the leap into electronic typesetting, remaining essentially unchanged. It was popularised in the 1960s with the release of </w:t>
      </w:r>
      <w:proofErr w:type="spellStart"/>
      <w:r w:rsidRPr="00AF7EF9">
        <w:t>Letraset</w:t>
      </w:r>
      <w:proofErr w:type="spellEnd"/>
      <w:r w:rsidRPr="00AF7EF9">
        <w:t xml:space="preserve"> sheets containing Lorem Ipsum passages, and more recently with desktop publishing software like Aldus PageMaker including versions of Lorem Ipsum.</w:t>
      </w:r>
    </w:p>
    <w:sectPr w:rsidR="007808BF" w:rsidRPr="0074609F" w:rsidSect="00FD2ACD">
      <w:headerReference w:type="default" r:id="rId10"/>
      <w:footerReference w:type="default" r:id="rId11"/>
      <w:pgSz w:w="7655" w:h="12247" w:code="446"/>
      <w:pgMar w:top="794" w:right="907" w:bottom="1021" w:left="907" w:header="454" w:footer="454" w:gutter="113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724E" w:rsidRDefault="0095724E" w:rsidP="00391A30">
      <w:pPr>
        <w:spacing w:after="0" w:line="240" w:lineRule="auto"/>
      </w:pPr>
      <w:r>
        <w:separator/>
      </w:r>
    </w:p>
  </w:endnote>
  <w:endnote w:type="continuationSeparator" w:id="0">
    <w:p w:rsidR="0095724E" w:rsidRDefault="0095724E" w:rsidP="00391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4055FCFA-8844-404C-8900-5E4D46CBB658}"/>
    <w:embedBold r:id="rId2" w:fontKey="{395313D8-B9D8-477B-A139-FA2F01390345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77CAE20E-84A1-4154-B845-292B004815A6}"/>
    <w:embedBold r:id="rId4" w:fontKey="{680CF8B8-6C65-4416-9772-F8EEB4F30E46}"/>
  </w:font>
  <w:font w:name="Francois One">
    <w:panose1 w:val="02000503040000020004"/>
    <w:charset w:val="00"/>
    <w:family w:val="auto"/>
    <w:pitch w:val="variable"/>
    <w:sig w:usb0="A00000FF" w:usb1="7800204B" w:usb2="14200000" w:usb3="00000000" w:csb0="00000193" w:csb1="00000000"/>
    <w:embedRegular r:id="rId5" w:fontKey="{C63E096D-73BF-44A3-938F-77D644299769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fontKey="{3A984B9A-086C-400B-8826-474C5166C072}"/>
    <w:embedBold r:id="rId7" w:fontKey="{8F0FBE15-15EC-4CBF-8AFD-283434E7BF77}"/>
    <w:embedItalic r:id="rId8" w:fontKey="{65906229-7846-44DB-81E3-FBFE6402132B}"/>
    <w:embedBoldItalic r:id="rId9" w:fontKey="{C53F26F7-D099-4292-A1E5-F5DA45F1DD7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EBA03460-3451-4F74-9076-02AE6059D745}"/>
  </w:font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BBA" w:rsidRDefault="00EF6BBA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98071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6BBA" w:rsidRDefault="00EF6B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2AC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724E" w:rsidRDefault="0095724E" w:rsidP="00391A30">
      <w:pPr>
        <w:spacing w:after="0" w:line="240" w:lineRule="auto"/>
      </w:pPr>
      <w:r>
        <w:separator/>
      </w:r>
    </w:p>
  </w:footnote>
  <w:footnote w:type="continuationSeparator" w:id="0">
    <w:p w:rsidR="0095724E" w:rsidRDefault="0095724E" w:rsidP="00391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BBA" w:rsidRDefault="00EF6B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E26"/>
    <w:multiLevelType w:val="hybridMultilevel"/>
    <w:tmpl w:val="55A86472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1">
    <w:nsid w:val="048A5243"/>
    <w:multiLevelType w:val="multilevel"/>
    <w:tmpl w:val="5106DE62"/>
    <w:styleLink w:val="Style1"/>
    <w:lvl w:ilvl="0">
      <w:start w:val="1"/>
      <w:numFmt w:val="decimal"/>
      <w:lvlText w:val="%1."/>
      <w:lvlJc w:val="left"/>
      <w:pPr>
        <w:ind w:left="1060" w:hanging="360"/>
      </w:pPr>
    </w:lvl>
    <w:lvl w:ilvl="1">
      <w:start w:val="1"/>
      <w:numFmt w:val="lowerLetter"/>
      <w:lvlText w:val="%2."/>
      <w:lvlJc w:val="left"/>
      <w:pPr>
        <w:ind w:left="1780" w:hanging="360"/>
      </w:pPr>
    </w:lvl>
    <w:lvl w:ilvl="2">
      <w:start w:val="1"/>
      <w:numFmt w:val="decimal"/>
      <w:lvlText w:val="%3."/>
      <w:lvlJc w:val="right"/>
      <w:pPr>
        <w:ind w:left="2500" w:hanging="180"/>
      </w:pPr>
    </w:lvl>
    <w:lvl w:ilvl="3">
      <w:start w:val="1"/>
      <w:numFmt w:val="decimal"/>
      <w:lvlText w:val="%4."/>
      <w:lvlJc w:val="left"/>
      <w:pPr>
        <w:ind w:left="3220" w:hanging="360"/>
      </w:pPr>
    </w:lvl>
    <w:lvl w:ilvl="4">
      <w:start w:val="1"/>
      <w:numFmt w:val="lowerLetter"/>
      <w:lvlText w:val="%5."/>
      <w:lvlJc w:val="left"/>
      <w:pPr>
        <w:ind w:left="3940" w:hanging="360"/>
      </w:pPr>
    </w:lvl>
    <w:lvl w:ilvl="5">
      <w:start w:val="1"/>
      <w:numFmt w:val="lowerRoman"/>
      <w:lvlText w:val="%6."/>
      <w:lvlJc w:val="right"/>
      <w:pPr>
        <w:ind w:left="4660" w:hanging="180"/>
      </w:pPr>
    </w:lvl>
    <w:lvl w:ilvl="6">
      <w:start w:val="1"/>
      <w:numFmt w:val="decimal"/>
      <w:lvlText w:val="%7."/>
      <w:lvlJc w:val="left"/>
      <w:pPr>
        <w:ind w:left="5380" w:hanging="360"/>
      </w:pPr>
    </w:lvl>
    <w:lvl w:ilvl="7">
      <w:start w:val="1"/>
      <w:numFmt w:val="lowerLetter"/>
      <w:lvlText w:val="%8."/>
      <w:lvlJc w:val="left"/>
      <w:pPr>
        <w:ind w:left="6100" w:hanging="360"/>
      </w:pPr>
    </w:lvl>
    <w:lvl w:ilvl="8">
      <w:start w:val="1"/>
      <w:numFmt w:val="lowerRoman"/>
      <w:lvlText w:val="%9."/>
      <w:lvlJc w:val="right"/>
      <w:pPr>
        <w:ind w:left="6820" w:hanging="180"/>
      </w:pPr>
    </w:lvl>
  </w:abstractNum>
  <w:abstractNum w:abstractNumId="2">
    <w:nsid w:val="057C1EA8"/>
    <w:multiLevelType w:val="hybridMultilevel"/>
    <w:tmpl w:val="B4B2C48C"/>
    <w:lvl w:ilvl="0" w:tplc="1809000F">
      <w:start w:val="1"/>
      <w:numFmt w:val="decimal"/>
      <w:lvlText w:val="%1."/>
      <w:lvlJc w:val="left"/>
      <w:pPr>
        <w:ind w:left="1060" w:hanging="360"/>
      </w:pPr>
    </w:lvl>
    <w:lvl w:ilvl="1" w:tplc="18090019" w:tentative="1">
      <w:start w:val="1"/>
      <w:numFmt w:val="lowerLetter"/>
      <w:lvlText w:val="%2."/>
      <w:lvlJc w:val="left"/>
      <w:pPr>
        <w:ind w:left="1780" w:hanging="360"/>
      </w:pPr>
    </w:lvl>
    <w:lvl w:ilvl="2" w:tplc="1809001B" w:tentative="1">
      <w:start w:val="1"/>
      <w:numFmt w:val="lowerRoman"/>
      <w:lvlText w:val="%3."/>
      <w:lvlJc w:val="right"/>
      <w:pPr>
        <w:ind w:left="2500" w:hanging="180"/>
      </w:pPr>
    </w:lvl>
    <w:lvl w:ilvl="3" w:tplc="1809000F" w:tentative="1">
      <w:start w:val="1"/>
      <w:numFmt w:val="decimal"/>
      <w:lvlText w:val="%4."/>
      <w:lvlJc w:val="left"/>
      <w:pPr>
        <w:ind w:left="3220" w:hanging="360"/>
      </w:pPr>
    </w:lvl>
    <w:lvl w:ilvl="4" w:tplc="18090019" w:tentative="1">
      <w:start w:val="1"/>
      <w:numFmt w:val="lowerLetter"/>
      <w:lvlText w:val="%5."/>
      <w:lvlJc w:val="left"/>
      <w:pPr>
        <w:ind w:left="3940" w:hanging="360"/>
      </w:pPr>
    </w:lvl>
    <w:lvl w:ilvl="5" w:tplc="1809001B" w:tentative="1">
      <w:start w:val="1"/>
      <w:numFmt w:val="lowerRoman"/>
      <w:lvlText w:val="%6."/>
      <w:lvlJc w:val="right"/>
      <w:pPr>
        <w:ind w:left="4660" w:hanging="180"/>
      </w:pPr>
    </w:lvl>
    <w:lvl w:ilvl="6" w:tplc="1809000F" w:tentative="1">
      <w:start w:val="1"/>
      <w:numFmt w:val="decimal"/>
      <w:lvlText w:val="%7."/>
      <w:lvlJc w:val="left"/>
      <w:pPr>
        <w:ind w:left="5380" w:hanging="360"/>
      </w:pPr>
    </w:lvl>
    <w:lvl w:ilvl="7" w:tplc="18090019" w:tentative="1">
      <w:start w:val="1"/>
      <w:numFmt w:val="lowerLetter"/>
      <w:lvlText w:val="%8."/>
      <w:lvlJc w:val="left"/>
      <w:pPr>
        <w:ind w:left="6100" w:hanging="360"/>
      </w:pPr>
    </w:lvl>
    <w:lvl w:ilvl="8" w:tplc="1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">
    <w:nsid w:val="07ED42E8"/>
    <w:multiLevelType w:val="hybridMultilevel"/>
    <w:tmpl w:val="1890A5E0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">
    <w:nsid w:val="087B04E9"/>
    <w:multiLevelType w:val="hybridMultilevel"/>
    <w:tmpl w:val="428AF4F6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5">
    <w:nsid w:val="0BC82E65"/>
    <w:multiLevelType w:val="hybridMultilevel"/>
    <w:tmpl w:val="4732DD9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6">
    <w:nsid w:val="0EC84010"/>
    <w:multiLevelType w:val="hybridMultilevel"/>
    <w:tmpl w:val="EE18BE92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7">
    <w:nsid w:val="153E2456"/>
    <w:multiLevelType w:val="hybridMultilevel"/>
    <w:tmpl w:val="22BAAC66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8">
    <w:nsid w:val="15807BEE"/>
    <w:multiLevelType w:val="hybridMultilevel"/>
    <w:tmpl w:val="3FF4BFE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A22D1DC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6020A97"/>
    <w:multiLevelType w:val="hybridMultilevel"/>
    <w:tmpl w:val="D2BAEB18"/>
    <w:lvl w:ilvl="0" w:tplc="1809000F">
      <w:start w:val="1"/>
      <w:numFmt w:val="decimal"/>
      <w:lvlText w:val="%1."/>
      <w:lvlJc w:val="left"/>
      <w:pPr>
        <w:ind w:left="1060" w:hanging="360"/>
      </w:pPr>
    </w:lvl>
    <w:lvl w:ilvl="1" w:tplc="18090019" w:tentative="1">
      <w:start w:val="1"/>
      <w:numFmt w:val="lowerLetter"/>
      <w:lvlText w:val="%2."/>
      <w:lvlJc w:val="left"/>
      <w:pPr>
        <w:ind w:left="1780" w:hanging="360"/>
      </w:pPr>
    </w:lvl>
    <w:lvl w:ilvl="2" w:tplc="1809001B" w:tentative="1">
      <w:start w:val="1"/>
      <w:numFmt w:val="lowerRoman"/>
      <w:lvlText w:val="%3."/>
      <w:lvlJc w:val="right"/>
      <w:pPr>
        <w:ind w:left="2500" w:hanging="180"/>
      </w:pPr>
    </w:lvl>
    <w:lvl w:ilvl="3" w:tplc="1809000F" w:tentative="1">
      <w:start w:val="1"/>
      <w:numFmt w:val="decimal"/>
      <w:lvlText w:val="%4."/>
      <w:lvlJc w:val="left"/>
      <w:pPr>
        <w:ind w:left="3220" w:hanging="360"/>
      </w:pPr>
    </w:lvl>
    <w:lvl w:ilvl="4" w:tplc="18090019" w:tentative="1">
      <w:start w:val="1"/>
      <w:numFmt w:val="lowerLetter"/>
      <w:lvlText w:val="%5."/>
      <w:lvlJc w:val="left"/>
      <w:pPr>
        <w:ind w:left="3940" w:hanging="360"/>
      </w:pPr>
    </w:lvl>
    <w:lvl w:ilvl="5" w:tplc="1809001B" w:tentative="1">
      <w:start w:val="1"/>
      <w:numFmt w:val="lowerRoman"/>
      <w:lvlText w:val="%6."/>
      <w:lvlJc w:val="right"/>
      <w:pPr>
        <w:ind w:left="4660" w:hanging="180"/>
      </w:pPr>
    </w:lvl>
    <w:lvl w:ilvl="6" w:tplc="1809000F" w:tentative="1">
      <w:start w:val="1"/>
      <w:numFmt w:val="decimal"/>
      <w:lvlText w:val="%7."/>
      <w:lvlJc w:val="left"/>
      <w:pPr>
        <w:ind w:left="5380" w:hanging="360"/>
      </w:pPr>
    </w:lvl>
    <w:lvl w:ilvl="7" w:tplc="18090019" w:tentative="1">
      <w:start w:val="1"/>
      <w:numFmt w:val="lowerLetter"/>
      <w:lvlText w:val="%8."/>
      <w:lvlJc w:val="left"/>
      <w:pPr>
        <w:ind w:left="6100" w:hanging="360"/>
      </w:pPr>
    </w:lvl>
    <w:lvl w:ilvl="8" w:tplc="1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>
    <w:nsid w:val="17403899"/>
    <w:multiLevelType w:val="hybridMultilevel"/>
    <w:tmpl w:val="0B08A50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D459E8"/>
    <w:multiLevelType w:val="hybridMultilevel"/>
    <w:tmpl w:val="EAC2D63E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>
    <w:nsid w:val="1E4748BD"/>
    <w:multiLevelType w:val="hybridMultilevel"/>
    <w:tmpl w:val="9C608A16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3">
    <w:nsid w:val="242714B2"/>
    <w:multiLevelType w:val="hybridMultilevel"/>
    <w:tmpl w:val="28EE91A0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14">
    <w:nsid w:val="28FB59CD"/>
    <w:multiLevelType w:val="hybridMultilevel"/>
    <w:tmpl w:val="F4FE7242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5">
    <w:nsid w:val="2A26391E"/>
    <w:multiLevelType w:val="hybridMultilevel"/>
    <w:tmpl w:val="E0085588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DF1290F"/>
    <w:multiLevelType w:val="hybridMultilevel"/>
    <w:tmpl w:val="A454B0E0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7">
    <w:nsid w:val="2F7E3E11"/>
    <w:multiLevelType w:val="hybridMultilevel"/>
    <w:tmpl w:val="82A433B8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18">
    <w:nsid w:val="31886541"/>
    <w:multiLevelType w:val="hybridMultilevel"/>
    <w:tmpl w:val="A47A4794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9">
    <w:nsid w:val="31B63EDE"/>
    <w:multiLevelType w:val="hybridMultilevel"/>
    <w:tmpl w:val="1F126CE4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7417B3E"/>
    <w:multiLevelType w:val="hybridMultilevel"/>
    <w:tmpl w:val="74F440E4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21">
    <w:nsid w:val="3A91140E"/>
    <w:multiLevelType w:val="hybridMultilevel"/>
    <w:tmpl w:val="171E416A"/>
    <w:lvl w:ilvl="0" w:tplc="1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2">
    <w:nsid w:val="3F1B2DA9"/>
    <w:multiLevelType w:val="hybridMultilevel"/>
    <w:tmpl w:val="DFC2B8A2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3">
    <w:nsid w:val="3F5B52B4"/>
    <w:multiLevelType w:val="hybridMultilevel"/>
    <w:tmpl w:val="1B7CAD30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4">
    <w:nsid w:val="42B60B75"/>
    <w:multiLevelType w:val="hybridMultilevel"/>
    <w:tmpl w:val="55400DE8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5">
    <w:nsid w:val="44D907B2"/>
    <w:multiLevelType w:val="multilevel"/>
    <w:tmpl w:val="5106DE62"/>
    <w:numStyleLink w:val="Style1"/>
  </w:abstractNum>
  <w:abstractNum w:abstractNumId="26">
    <w:nsid w:val="481C2835"/>
    <w:multiLevelType w:val="hybridMultilevel"/>
    <w:tmpl w:val="4490A814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7">
    <w:nsid w:val="49E05F68"/>
    <w:multiLevelType w:val="hybridMultilevel"/>
    <w:tmpl w:val="CA048E56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4C633431"/>
    <w:multiLevelType w:val="hybridMultilevel"/>
    <w:tmpl w:val="EED61EE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9">
    <w:nsid w:val="4D9754A5"/>
    <w:multiLevelType w:val="hybridMultilevel"/>
    <w:tmpl w:val="FD62218A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0">
    <w:nsid w:val="4FDE2EEA"/>
    <w:multiLevelType w:val="hybridMultilevel"/>
    <w:tmpl w:val="0C1E4140"/>
    <w:lvl w:ilvl="0" w:tplc="1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>
    <w:nsid w:val="52FA0C5E"/>
    <w:multiLevelType w:val="hybridMultilevel"/>
    <w:tmpl w:val="63B81E6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2">
    <w:nsid w:val="54F6203F"/>
    <w:multiLevelType w:val="hybridMultilevel"/>
    <w:tmpl w:val="729EB1C6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>
    <w:nsid w:val="57954A7B"/>
    <w:multiLevelType w:val="hybridMultilevel"/>
    <w:tmpl w:val="3B46366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686489"/>
    <w:multiLevelType w:val="hybridMultilevel"/>
    <w:tmpl w:val="6CB259A0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5">
    <w:nsid w:val="586A1BBC"/>
    <w:multiLevelType w:val="hybridMultilevel"/>
    <w:tmpl w:val="6340E96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6">
    <w:nsid w:val="5E2D2B5D"/>
    <w:multiLevelType w:val="hybridMultilevel"/>
    <w:tmpl w:val="A47A4794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37">
    <w:nsid w:val="60C072C2"/>
    <w:multiLevelType w:val="hybridMultilevel"/>
    <w:tmpl w:val="AC4ECF12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38">
    <w:nsid w:val="6113743A"/>
    <w:multiLevelType w:val="multilevel"/>
    <w:tmpl w:val="5106DE62"/>
    <w:numStyleLink w:val="Style1"/>
  </w:abstractNum>
  <w:abstractNum w:abstractNumId="39">
    <w:nsid w:val="62A47BCC"/>
    <w:multiLevelType w:val="hybridMultilevel"/>
    <w:tmpl w:val="7EE6A7E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40">
    <w:nsid w:val="6602341E"/>
    <w:multiLevelType w:val="hybridMultilevel"/>
    <w:tmpl w:val="3B0A3A76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>
    <w:nsid w:val="67D81171"/>
    <w:multiLevelType w:val="hybridMultilevel"/>
    <w:tmpl w:val="68DEA4E8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42">
    <w:nsid w:val="6859738A"/>
    <w:multiLevelType w:val="hybridMultilevel"/>
    <w:tmpl w:val="840AF6A0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>
    <w:nsid w:val="6C345182"/>
    <w:multiLevelType w:val="hybridMultilevel"/>
    <w:tmpl w:val="4FBE93C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70FF475B"/>
    <w:multiLevelType w:val="hybridMultilevel"/>
    <w:tmpl w:val="81E6E894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>
    <w:nsid w:val="75673D5D"/>
    <w:multiLevelType w:val="hybridMultilevel"/>
    <w:tmpl w:val="CF4AD7BE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6">
    <w:nsid w:val="79493C2C"/>
    <w:multiLevelType w:val="hybridMultilevel"/>
    <w:tmpl w:val="4C62CD9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47">
    <w:nsid w:val="7A433F59"/>
    <w:multiLevelType w:val="hybridMultilevel"/>
    <w:tmpl w:val="131C81FE"/>
    <w:lvl w:ilvl="0" w:tplc="1809000F">
      <w:start w:val="1"/>
      <w:numFmt w:val="decimal"/>
      <w:lvlText w:val="%1."/>
      <w:lvlJc w:val="left"/>
      <w:pPr>
        <w:ind w:left="2520" w:hanging="360"/>
      </w:pPr>
    </w:lvl>
    <w:lvl w:ilvl="1" w:tplc="18090019" w:tentative="1">
      <w:start w:val="1"/>
      <w:numFmt w:val="lowerLetter"/>
      <w:lvlText w:val="%2."/>
      <w:lvlJc w:val="left"/>
      <w:pPr>
        <w:ind w:left="3240" w:hanging="360"/>
      </w:pPr>
    </w:lvl>
    <w:lvl w:ilvl="2" w:tplc="1809001B" w:tentative="1">
      <w:start w:val="1"/>
      <w:numFmt w:val="lowerRoman"/>
      <w:lvlText w:val="%3."/>
      <w:lvlJc w:val="right"/>
      <w:pPr>
        <w:ind w:left="3960" w:hanging="180"/>
      </w:pPr>
    </w:lvl>
    <w:lvl w:ilvl="3" w:tplc="1809000F" w:tentative="1">
      <w:start w:val="1"/>
      <w:numFmt w:val="decimal"/>
      <w:lvlText w:val="%4."/>
      <w:lvlJc w:val="left"/>
      <w:pPr>
        <w:ind w:left="4680" w:hanging="360"/>
      </w:pPr>
    </w:lvl>
    <w:lvl w:ilvl="4" w:tplc="18090019" w:tentative="1">
      <w:start w:val="1"/>
      <w:numFmt w:val="lowerLetter"/>
      <w:lvlText w:val="%5."/>
      <w:lvlJc w:val="left"/>
      <w:pPr>
        <w:ind w:left="5400" w:hanging="360"/>
      </w:pPr>
    </w:lvl>
    <w:lvl w:ilvl="5" w:tplc="1809001B" w:tentative="1">
      <w:start w:val="1"/>
      <w:numFmt w:val="lowerRoman"/>
      <w:lvlText w:val="%6."/>
      <w:lvlJc w:val="right"/>
      <w:pPr>
        <w:ind w:left="6120" w:hanging="180"/>
      </w:pPr>
    </w:lvl>
    <w:lvl w:ilvl="6" w:tplc="1809000F" w:tentative="1">
      <w:start w:val="1"/>
      <w:numFmt w:val="decimal"/>
      <w:lvlText w:val="%7."/>
      <w:lvlJc w:val="left"/>
      <w:pPr>
        <w:ind w:left="6840" w:hanging="360"/>
      </w:pPr>
    </w:lvl>
    <w:lvl w:ilvl="7" w:tplc="18090019" w:tentative="1">
      <w:start w:val="1"/>
      <w:numFmt w:val="lowerLetter"/>
      <w:lvlText w:val="%8."/>
      <w:lvlJc w:val="left"/>
      <w:pPr>
        <w:ind w:left="7560" w:hanging="360"/>
      </w:pPr>
    </w:lvl>
    <w:lvl w:ilvl="8" w:tplc="1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8">
    <w:nsid w:val="7FD90B8D"/>
    <w:multiLevelType w:val="hybridMultilevel"/>
    <w:tmpl w:val="907C783C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30"/>
  </w:num>
  <w:num w:numId="3">
    <w:abstractNumId w:val="21"/>
  </w:num>
  <w:num w:numId="4">
    <w:abstractNumId w:val="9"/>
  </w:num>
  <w:num w:numId="5">
    <w:abstractNumId w:val="38"/>
  </w:num>
  <w:num w:numId="6">
    <w:abstractNumId w:val="19"/>
  </w:num>
  <w:num w:numId="7">
    <w:abstractNumId w:val="15"/>
  </w:num>
  <w:num w:numId="8">
    <w:abstractNumId w:val="2"/>
  </w:num>
  <w:num w:numId="9">
    <w:abstractNumId w:val="28"/>
  </w:num>
  <w:num w:numId="10">
    <w:abstractNumId w:val="5"/>
  </w:num>
  <w:num w:numId="11">
    <w:abstractNumId w:val="23"/>
  </w:num>
  <w:num w:numId="12">
    <w:abstractNumId w:val="26"/>
  </w:num>
  <w:num w:numId="13">
    <w:abstractNumId w:val="24"/>
  </w:num>
  <w:num w:numId="14">
    <w:abstractNumId w:val="12"/>
  </w:num>
  <w:num w:numId="15">
    <w:abstractNumId w:val="16"/>
  </w:num>
  <w:num w:numId="16">
    <w:abstractNumId w:val="39"/>
  </w:num>
  <w:num w:numId="17">
    <w:abstractNumId w:val="29"/>
  </w:num>
  <w:num w:numId="18">
    <w:abstractNumId w:val="46"/>
  </w:num>
  <w:num w:numId="19">
    <w:abstractNumId w:val="35"/>
  </w:num>
  <w:num w:numId="20">
    <w:abstractNumId w:val="31"/>
  </w:num>
  <w:num w:numId="21">
    <w:abstractNumId w:val="20"/>
  </w:num>
  <w:num w:numId="22">
    <w:abstractNumId w:val="34"/>
  </w:num>
  <w:num w:numId="23">
    <w:abstractNumId w:val="14"/>
  </w:num>
  <w:num w:numId="24">
    <w:abstractNumId w:val="17"/>
  </w:num>
  <w:num w:numId="25">
    <w:abstractNumId w:val="3"/>
  </w:num>
  <w:num w:numId="26">
    <w:abstractNumId w:val="45"/>
  </w:num>
  <w:num w:numId="27">
    <w:abstractNumId w:val="8"/>
  </w:num>
  <w:num w:numId="28">
    <w:abstractNumId w:val="48"/>
  </w:num>
  <w:num w:numId="29">
    <w:abstractNumId w:val="43"/>
  </w:num>
  <w:num w:numId="30">
    <w:abstractNumId w:val="11"/>
  </w:num>
  <w:num w:numId="31">
    <w:abstractNumId w:val="40"/>
  </w:num>
  <w:num w:numId="32">
    <w:abstractNumId w:val="7"/>
  </w:num>
  <w:num w:numId="33">
    <w:abstractNumId w:val="37"/>
  </w:num>
  <w:num w:numId="34">
    <w:abstractNumId w:val="4"/>
  </w:num>
  <w:num w:numId="35">
    <w:abstractNumId w:val="22"/>
  </w:num>
  <w:num w:numId="36">
    <w:abstractNumId w:val="32"/>
  </w:num>
  <w:num w:numId="37">
    <w:abstractNumId w:val="13"/>
  </w:num>
  <w:num w:numId="38">
    <w:abstractNumId w:val="0"/>
  </w:num>
  <w:num w:numId="39">
    <w:abstractNumId w:val="36"/>
  </w:num>
  <w:num w:numId="40">
    <w:abstractNumId w:val="41"/>
  </w:num>
  <w:num w:numId="41">
    <w:abstractNumId w:val="6"/>
  </w:num>
  <w:num w:numId="42">
    <w:abstractNumId w:val="18"/>
  </w:num>
  <w:num w:numId="43">
    <w:abstractNumId w:val="27"/>
  </w:num>
  <w:num w:numId="44">
    <w:abstractNumId w:val="33"/>
  </w:num>
  <w:num w:numId="45">
    <w:abstractNumId w:val="10"/>
  </w:num>
  <w:num w:numId="46">
    <w:abstractNumId w:val="44"/>
  </w:num>
  <w:num w:numId="47">
    <w:abstractNumId w:val="42"/>
  </w:num>
  <w:num w:numId="48">
    <w:abstractNumId w:val="1"/>
  </w:num>
  <w:num w:numId="49">
    <w:abstractNumId w:val="25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100"/>
  <w:embedTrueTypeFonts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NzExMzOzMLYwMbVU0lEKTi0uzszPAykwrgUAgWZFwiwAAAA="/>
  </w:docVars>
  <w:rsids>
    <w:rsidRoot w:val="00E22751"/>
    <w:rsid w:val="00003CE0"/>
    <w:rsid w:val="00004ACD"/>
    <w:rsid w:val="000068D5"/>
    <w:rsid w:val="000173A4"/>
    <w:rsid w:val="00017DB5"/>
    <w:rsid w:val="00020A0A"/>
    <w:rsid w:val="00020CEC"/>
    <w:rsid w:val="00031AB2"/>
    <w:rsid w:val="00047BAA"/>
    <w:rsid w:val="000551AE"/>
    <w:rsid w:val="000768CF"/>
    <w:rsid w:val="000A2D4E"/>
    <w:rsid w:val="000B3D36"/>
    <w:rsid w:val="000C2E1E"/>
    <w:rsid w:val="000E2864"/>
    <w:rsid w:val="000E713D"/>
    <w:rsid w:val="000F17CA"/>
    <w:rsid w:val="000F78C1"/>
    <w:rsid w:val="001141E2"/>
    <w:rsid w:val="00121C72"/>
    <w:rsid w:val="0012693B"/>
    <w:rsid w:val="001329EB"/>
    <w:rsid w:val="00144792"/>
    <w:rsid w:val="00154CB6"/>
    <w:rsid w:val="0017249F"/>
    <w:rsid w:val="00175544"/>
    <w:rsid w:val="0019353E"/>
    <w:rsid w:val="00194A59"/>
    <w:rsid w:val="001B368D"/>
    <w:rsid w:val="001B4908"/>
    <w:rsid w:val="001B7A43"/>
    <w:rsid w:val="001C74DF"/>
    <w:rsid w:val="001D03D6"/>
    <w:rsid w:val="001D0C9E"/>
    <w:rsid w:val="001D6ADD"/>
    <w:rsid w:val="001D7E35"/>
    <w:rsid w:val="001E0E85"/>
    <w:rsid w:val="001F0405"/>
    <w:rsid w:val="001F0CBE"/>
    <w:rsid w:val="001F7C1B"/>
    <w:rsid w:val="00201263"/>
    <w:rsid w:val="002123E8"/>
    <w:rsid w:val="002125D3"/>
    <w:rsid w:val="00216587"/>
    <w:rsid w:val="00216DDC"/>
    <w:rsid w:val="002448AA"/>
    <w:rsid w:val="0026127F"/>
    <w:rsid w:val="00262825"/>
    <w:rsid w:val="002738C8"/>
    <w:rsid w:val="00296CBF"/>
    <w:rsid w:val="002C7F13"/>
    <w:rsid w:val="002D53F3"/>
    <w:rsid w:val="002F2411"/>
    <w:rsid w:val="002F3CCA"/>
    <w:rsid w:val="002F4525"/>
    <w:rsid w:val="00311B59"/>
    <w:rsid w:val="00324C76"/>
    <w:rsid w:val="00335FB0"/>
    <w:rsid w:val="00340DC0"/>
    <w:rsid w:val="003647CC"/>
    <w:rsid w:val="00385895"/>
    <w:rsid w:val="00385E97"/>
    <w:rsid w:val="003914FA"/>
    <w:rsid w:val="00391A30"/>
    <w:rsid w:val="003A3B24"/>
    <w:rsid w:val="003A4457"/>
    <w:rsid w:val="003A645B"/>
    <w:rsid w:val="003C00B4"/>
    <w:rsid w:val="003C1C0C"/>
    <w:rsid w:val="003C7073"/>
    <w:rsid w:val="004334A9"/>
    <w:rsid w:val="004560F9"/>
    <w:rsid w:val="00480E57"/>
    <w:rsid w:val="004841C0"/>
    <w:rsid w:val="004A1ABA"/>
    <w:rsid w:val="004E0A11"/>
    <w:rsid w:val="004F131C"/>
    <w:rsid w:val="0053144A"/>
    <w:rsid w:val="00546F68"/>
    <w:rsid w:val="00554AC2"/>
    <w:rsid w:val="00574741"/>
    <w:rsid w:val="00591C6A"/>
    <w:rsid w:val="005B20FD"/>
    <w:rsid w:val="005B2EB1"/>
    <w:rsid w:val="005C15C8"/>
    <w:rsid w:val="005E360F"/>
    <w:rsid w:val="00602140"/>
    <w:rsid w:val="00602DE7"/>
    <w:rsid w:val="00602F07"/>
    <w:rsid w:val="00611BA5"/>
    <w:rsid w:val="0061603C"/>
    <w:rsid w:val="00636FE9"/>
    <w:rsid w:val="00647751"/>
    <w:rsid w:val="00656E4C"/>
    <w:rsid w:val="0066243F"/>
    <w:rsid w:val="006662A1"/>
    <w:rsid w:val="00686FE2"/>
    <w:rsid w:val="00687E83"/>
    <w:rsid w:val="006D06C6"/>
    <w:rsid w:val="006D6813"/>
    <w:rsid w:val="006E47B4"/>
    <w:rsid w:val="00704A3C"/>
    <w:rsid w:val="00726233"/>
    <w:rsid w:val="007345B0"/>
    <w:rsid w:val="00735F63"/>
    <w:rsid w:val="007458CB"/>
    <w:rsid w:val="0074609F"/>
    <w:rsid w:val="007572CE"/>
    <w:rsid w:val="00761359"/>
    <w:rsid w:val="00776126"/>
    <w:rsid w:val="00777167"/>
    <w:rsid w:val="007808BF"/>
    <w:rsid w:val="0078743C"/>
    <w:rsid w:val="007874BF"/>
    <w:rsid w:val="00787920"/>
    <w:rsid w:val="00791DE3"/>
    <w:rsid w:val="00794B58"/>
    <w:rsid w:val="00797065"/>
    <w:rsid w:val="007A5E4B"/>
    <w:rsid w:val="007A6897"/>
    <w:rsid w:val="007B3EA8"/>
    <w:rsid w:val="007B6DAD"/>
    <w:rsid w:val="007C02C7"/>
    <w:rsid w:val="007F27F4"/>
    <w:rsid w:val="007F743E"/>
    <w:rsid w:val="00807EA7"/>
    <w:rsid w:val="00822013"/>
    <w:rsid w:val="00834107"/>
    <w:rsid w:val="00845036"/>
    <w:rsid w:val="00845D11"/>
    <w:rsid w:val="008554DD"/>
    <w:rsid w:val="008714E3"/>
    <w:rsid w:val="00873F39"/>
    <w:rsid w:val="00882128"/>
    <w:rsid w:val="0088568C"/>
    <w:rsid w:val="008D76E0"/>
    <w:rsid w:val="0091511B"/>
    <w:rsid w:val="00915969"/>
    <w:rsid w:val="0092536A"/>
    <w:rsid w:val="00930EAA"/>
    <w:rsid w:val="009369EA"/>
    <w:rsid w:val="0095724E"/>
    <w:rsid w:val="009737F7"/>
    <w:rsid w:val="009770BC"/>
    <w:rsid w:val="009B564B"/>
    <w:rsid w:val="009C1AC2"/>
    <w:rsid w:val="009C6B0D"/>
    <w:rsid w:val="009D1879"/>
    <w:rsid w:val="009D504A"/>
    <w:rsid w:val="009E3603"/>
    <w:rsid w:val="009F6070"/>
    <w:rsid w:val="00A32873"/>
    <w:rsid w:val="00A424E2"/>
    <w:rsid w:val="00A513DE"/>
    <w:rsid w:val="00A536E3"/>
    <w:rsid w:val="00A57BC0"/>
    <w:rsid w:val="00A632E2"/>
    <w:rsid w:val="00A66313"/>
    <w:rsid w:val="00A760CA"/>
    <w:rsid w:val="00A92A67"/>
    <w:rsid w:val="00AC5CA8"/>
    <w:rsid w:val="00AD19BD"/>
    <w:rsid w:val="00AD4DE1"/>
    <w:rsid w:val="00AD71D9"/>
    <w:rsid w:val="00AE0591"/>
    <w:rsid w:val="00AE13DB"/>
    <w:rsid w:val="00AE4888"/>
    <w:rsid w:val="00AE6A3F"/>
    <w:rsid w:val="00AF7EF9"/>
    <w:rsid w:val="00B05CCE"/>
    <w:rsid w:val="00B076FD"/>
    <w:rsid w:val="00B26678"/>
    <w:rsid w:val="00B33FBC"/>
    <w:rsid w:val="00B42110"/>
    <w:rsid w:val="00B568A3"/>
    <w:rsid w:val="00B6324D"/>
    <w:rsid w:val="00B806A5"/>
    <w:rsid w:val="00B82060"/>
    <w:rsid w:val="00B90912"/>
    <w:rsid w:val="00BD75F5"/>
    <w:rsid w:val="00BE398C"/>
    <w:rsid w:val="00BE67DF"/>
    <w:rsid w:val="00BF2306"/>
    <w:rsid w:val="00BF645B"/>
    <w:rsid w:val="00BF6FC7"/>
    <w:rsid w:val="00BF7DBF"/>
    <w:rsid w:val="00C11631"/>
    <w:rsid w:val="00C328F8"/>
    <w:rsid w:val="00C329ED"/>
    <w:rsid w:val="00C50ED6"/>
    <w:rsid w:val="00C81E89"/>
    <w:rsid w:val="00C837DB"/>
    <w:rsid w:val="00C91A58"/>
    <w:rsid w:val="00C952FE"/>
    <w:rsid w:val="00CA1D60"/>
    <w:rsid w:val="00CA5A22"/>
    <w:rsid w:val="00CE1404"/>
    <w:rsid w:val="00CF01AF"/>
    <w:rsid w:val="00D06A13"/>
    <w:rsid w:val="00D23AB4"/>
    <w:rsid w:val="00D25BF8"/>
    <w:rsid w:val="00D40F9D"/>
    <w:rsid w:val="00D52449"/>
    <w:rsid w:val="00D5266A"/>
    <w:rsid w:val="00D62C7C"/>
    <w:rsid w:val="00D66346"/>
    <w:rsid w:val="00D760D0"/>
    <w:rsid w:val="00D84C3D"/>
    <w:rsid w:val="00D85DF8"/>
    <w:rsid w:val="00D9261C"/>
    <w:rsid w:val="00D940FA"/>
    <w:rsid w:val="00D94B33"/>
    <w:rsid w:val="00D97978"/>
    <w:rsid w:val="00DC3D9E"/>
    <w:rsid w:val="00DD159F"/>
    <w:rsid w:val="00DE755E"/>
    <w:rsid w:val="00DE7B6D"/>
    <w:rsid w:val="00DF21E9"/>
    <w:rsid w:val="00E04D31"/>
    <w:rsid w:val="00E13946"/>
    <w:rsid w:val="00E22751"/>
    <w:rsid w:val="00E248B5"/>
    <w:rsid w:val="00E43FA7"/>
    <w:rsid w:val="00E55F97"/>
    <w:rsid w:val="00E72D4A"/>
    <w:rsid w:val="00E74B23"/>
    <w:rsid w:val="00E947A8"/>
    <w:rsid w:val="00EB21E7"/>
    <w:rsid w:val="00EB5FC8"/>
    <w:rsid w:val="00EC2EE6"/>
    <w:rsid w:val="00EC3258"/>
    <w:rsid w:val="00ED7833"/>
    <w:rsid w:val="00EE5F9D"/>
    <w:rsid w:val="00EF4BE4"/>
    <w:rsid w:val="00EF6BBA"/>
    <w:rsid w:val="00F03B90"/>
    <w:rsid w:val="00F14CD1"/>
    <w:rsid w:val="00F268E1"/>
    <w:rsid w:val="00F3539B"/>
    <w:rsid w:val="00F35E93"/>
    <w:rsid w:val="00F3771A"/>
    <w:rsid w:val="00F5108C"/>
    <w:rsid w:val="00F658F6"/>
    <w:rsid w:val="00F65DFC"/>
    <w:rsid w:val="00FB1CE2"/>
    <w:rsid w:val="00FB4F4D"/>
    <w:rsid w:val="00FD2ACD"/>
    <w:rsid w:val="00FD3B08"/>
    <w:rsid w:val="00FD585D"/>
    <w:rsid w:val="00FE1123"/>
    <w:rsid w:val="00FE7982"/>
    <w:rsid w:val="00FF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45036"/>
    <w:pPr>
      <w:spacing w:line="320" w:lineRule="exact"/>
    </w:pPr>
    <w:rPr>
      <w:rFonts w:ascii="Georgia" w:hAnsi="Georgia"/>
      <w:sz w:val="24"/>
      <w:lang w:val="en-IE"/>
    </w:rPr>
  </w:style>
  <w:style w:type="paragraph" w:styleId="Heading1">
    <w:name w:val="heading 1"/>
    <w:aliases w:val="Chapter Heading"/>
    <w:basedOn w:val="Normal"/>
    <w:next w:val="Normal"/>
    <w:link w:val="Heading1Char"/>
    <w:uiPriority w:val="9"/>
    <w:qFormat/>
    <w:rsid w:val="001329EB"/>
    <w:pPr>
      <w:pageBreakBefore/>
      <w:widowControl w:val="0"/>
      <w:spacing w:before="480" w:after="1680" w:line="240" w:lineRule="auto"/>
      <w:outlineLvl w:val="0"/>
    </w:pPr>
    <w:rPr>
      <w:rFonts w:ascii="Francois One" w:eastAsiaTheme="majorEastAsia" w:hAnsi="Francois One" w:cstheme="majorBidi"/>
      <w:bCs/>
      <w:kern w:val="24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08BF"/>
    <w:pPr>
      <w:keepLines/>
      <w:spacing w:before="240" w:after="0" w:line="24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4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0F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F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F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F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F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F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888"/>
    <w:pPr>
      <w:ind w:left="284"/>
      <w:contextualSpacing/>
    </w:pPr>
  </w:style>
  <w:style w:type="paragraph" w:styleId="NoSpacing">
    <w:name w:val="No Spacing"/>
    <w:uiPriority w:val="1"/>
    <w:qFormat/>
    <w:rsid w:val="00E55F97"/>
    <w:pPr>
      <w:spacing w:after="0" w:line="240" w:lineRule="auto"/>
    </w:pPr>
    <w:rPr>
      <w:lang w:val="en-IE"/>
    </w:rPr>
  </w:style>
  <w:style w:type="paragraph" w:styleId="NormalWeb">
    <w:name w:val="Normal (Web)"/>
    <w:basedOn w:val="Normal"/>
    <w:uiPriority w:val="99"/>
    <w:semiHidden/>
    <w:unhideWhenUsed/>
    <w:rsid w:val="00047BAA"/>
    <w:pPr>
      <w:spacing w:after="15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A30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A30"/>
    <w:rPr>
      <w:lang w:val="en-IE"/>
    </w:rPr>
  </w:style>
  <w:style w:type="paragraph" w:styleId="Title">
    <w:name w:val="Title"/>
    <w:basedOn w:val="Normal"/>
    <w:next w:val="Normal"/>
    <w:link w:val="TitleChar"/>
    <w:uiPriority w:val="10"/>
    <w:qFormat/>
    <w:rsid w:val="00F65DFC"/>
    <w:pPr>
      <w:spacing w:before="720" w:after="120" w:line="480" w:lineRule="auto"/>
      <w:jc w:val="center"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5DFC"/>
    <w:rPr>
      <w:rFonts w:ascii="Georgia" w:eastAsiaTheme="majorEastAsia" w:hAnsi="Georgia" w:cstheme="majorBidi"/>
      <w:spacing w:val="5"/>
      <w:kern w:val="28"/>
      <w:sz w:val="52"/>
      <w:szCs w:val="52"/>
      <w:lang w:val="en-IE"/>
    </w:rPr>
  </w:style>
  <w:style w:type="character" w:customStyle="1" w:styleId="Heading1Char">
    <w:name w:val="Heading 1 Char"/>
    <w:aliases w:val="Chapter Heading Char"/>
    <w:basedOn w:val="DefaultParagraphFont"/>
    <w:link w:val="Heading1"/>
    <w:uiPriority w:val="9"/>
    <w:rsid w:val="001329EB"/>
    <w:rPr>
      <w:rFonts w:ascii="Francois One" w:eastAsiaTheme="majorEastAsia" w:hAnsi="Francois One" w:cstheme="majorBidi"/>
      <w:bCs/>
      <w:kern w:val="24"/>
      <w:sz w:val="36"/>
      <w:szCs w:val="28"/>
      <w:lang w:val="en-IE"/>
    </w:rPr>
  </w:style>
  <w:style w:type="paragraph" w:styleId="TOC1">
    <w:name w:val="toc 1"/>
    <w:basedOn w:val="Normal"/>
    <w:next w:val="Normal"/>
    <w:autoRedefine/>
    <w:uiPriority w:val="39"/>
    <w:unhideWhenUsed/>
    <w:rsid w:val="00EF6BBA"/>
    <w:pPr>
      <w:tabs>
        <w:tab w:val="right" w:leader="dot" w:pos="6096"/>
      </w:tabs>
      <w:spacing w:after="100"/>
    </w:pPr>
    <w:rPr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7808BF"/>
    <w:rPr>
      <w:rFonts w:ascii="Georgia" w:eastAsiaTheme="majorEastAsia" w:hAnsi="Georgia" w:cstheme="majorBidi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78743C"/>
    <w:rPr>
      <w:rFonts w:asciiTheme="majorHAnsi" w:eastAsiaTheme="majorEastAsia" w:hAnsiTheme="majorHAnsi" w:cstheme="majorBidi"/>
      <w:b/>
      <w:bCs/>
      <w:color w:val="4F81BD" w:themeColor="accent1"/>
      <w:sz w:val="24"/>
      <w:lang w:val="en-IE"/>
    </w:rPr>
  </w:style>
  <w:style w:type="paragraph" w:styleId="TOC2">
    <w:name w:val="toc 2"/>
    <w:basedOn w:val="Normal"/>
    <w:next w:val="Normal"/>
    <w:autoRedefine/>
    <w:uiPriority w:val="39"/>
    <w:unhideWhenUsed/>
    <w:rsid w:val="00F03B90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40F9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I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F9D"/>
    <w:rPr>
      <w:rFonts w:asciiTheme="majorHAnsi" w:eastAsiaTheme="majorEastAsia" w:hAnsiTheme="majorHAnsi" w:cstheme="majorBidi"/>
      <w:color w:val="243F60" w:themeColor="accent1" w:themeShade="7F"/>
      <w:sz w:val="24"/>
      <w:lang w:val="en-I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F9D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I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I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F9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I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27F"/>
    <w:rPr>
      <w:rFonts w:ascii="Tahoma" w:hAnsi="Tahoma" w:cs="Tahoma"/>
      <w:sz w:val="16"/>
      <w:szCs w:val="16"/>
      <w:lang w:val="en-IE"/>
    </w:rPr>
  </w:style>
  <w:style w:type="numbering" w:customStyle="1" w:styleId="Style1">
    <w:name w:val="Style1"/>
    <w:uiPriority w:val="99"/>
    <w:rsid w:val="006D06C6"/>
    <w:pPr>
      <w:numPr>
        <w:numId w:val="48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1D0C9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PhotoCaption">
    <w:name w:val="Photo Caption"/>
    <w:next w:val="Normal"/>
    <w:rsid w:val="00D94B33"/>
    <w:pPr>
      <w:spacing w:before="360"/>
      <w:jc w:val="center"/>
    </w:pPr>
    <w:rPr>
      <w:rFonts w:ascii="Franklin Gothic Book" w:eastAsiaTheme="majorEastAsia" w:hAnsi="Franklin Gothic Book" w:cstheme="majorBidi"/>
      <w:bCs/>
      <w:caps/>
      <w:noProof/>
      <w:sz w:val="24"/>
      <w:szCs w:val="26"/>
      <w:lang w:val="en-IE" w:eastAsia="en-IE"/>
    </w:rPr>
  </w:style>
  <w:style w:type="paragraph" w:customStyle="1" w:styleId="MainBodytext">
    <w:name w:val="Main Body text"/>
    <w:basedOn w:val="Normal"/>
    <w:qFormat/>
    <w:rsid w:val="00EF6BBA"/>
    <w:pPr>
      <w:widowControl w:val="0"/>
      <w:ind w:firstLine="284"/>
      <w:jc w:val="both"/>
    </w:pPr>
    <w:rPr>
      <w:sz w:val="22"/>
    </w:rPr>
  </w:style>
  <w:style w:type="character" w:styleId="Hyperlink">
    <w:name w:val="Hyperlink"/>
    <w:basedOn w:val="DefaultParagraphFont"/>
    <w:uiPriority w:val="99"/>
    <w:unhideWhenUsed/>
    <w:rsid w:val="00F65D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45036"/>
    <w:pPr>
      <w:spacing w:line="320" w:lineRule="exact"/>
    </w:pPr>
    <w:rPr>
      <w:rFonts w:ascii="Georgia" w:hAnsi="Georgia"/>
      <w:sz w:val="24"/>
      <w:lang w:val="en-IE"/>
    </w:rPr>
  </w:style>
  <w:style w:type="paragraph" w:styleId="Heading1">
    <w:name w:val="heading 1"/>
    <w:aliases w:val="Chapter Heading"/>
    <w:basedOn w:val="Normal"/>
    <w:next w:val="Normal"/>
    <w:link w:val="Heading1Char"/>
    <w:uiPriority w:val="9"/>
    <w:qFormat/>
    <w:rsid w:val="001329EB"/>
    <w:pPr>
      <w:pageBreakBefore/>
      <w:widowControl w:val="0"/>
      <w:spacing w:before="480" w:after="1680" w:line="240" w:lineRule="auto"/>
      <w:outlineLvl w:val="0"/>
    </w:pPr>
    <w:rPr>
      <w:rFonts w:ascii="Francois One" w:eastAsiaTheme="majorEastAsia" w:hAnsi="Francois One" w:cstheme="majorBidi"/>
      <w:bCs/>
      <w:kern w:val="24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08BF"/>
    <w:pPr>
      <w:keepLines/>
      <w:spacing w:before="240" w:after="0" w:line="24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4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0F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F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F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F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F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F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888"/>
    <w:pPr>
      <w:ind w:left="284"/>
      <w:contextualSpacing/>
    </w:pPr>
  </w:style>
  <w:style w:type="paragraph" w:styleId="NoSpacing">
    <w:name w:val="No Spacing"/>
    <w:uiPriority w:val="1"/>
    <w:qFormat/>
    <w:rsid w:val="00E55F97"/>
    <w:pPr>
      <w:spacing w:after="0" w:line="240" w:lineRule="auto"/>
    </w:pPr>
    <w:rPr>
      <w:lang w:val="en-IE"/>
    </w:rPr>
  </w:style>
  <w:style w:type="paragraph" w:styleId="NormalWeb">
    <w:name w:val="Normal (Web)"/>
    <w:basedOn w:val="Normal"/>
    <w:uiPriority w:val="99"/>
    <w:semiHidden/>
    <w:unhideWhenUsed/>
    <w:rsid w:val="00047BAA"/>
    <w:pPr>
      <w:spacing w:after="15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A30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A30"/>
    <w:rPr>
      <w:lang w:val="en-IE"/>
    </w:rPr>
  </w:style>
  <w:style w:type="paragraph" w:styleId="Title">
    <w:name w:val="Title"/>
    <w:basedOn w:val="Normal"/>
    <w:next w:val="Normal"/>
    <w:link w:val="TitleChar"/>
    <w:uiPriority w:val="10"/>
    <w:qFormat/>
    <w:rsid w:val="00F65DFC"/>
    <w:pPr>
      <w:spacing w:before="720" w:after="120" w:line="480" w:lineRule="auto"/>
      <w:jc w:val="center"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5DFC"/>
    <w:rPr>
      <w:rFonts w:ascii="Georgia" w:eastAsiaTheme="majorEastAsia" w:hAnsi="Georgia" w:cstheme="majorBidi"/>
      <w:spacing w:val="5"/>
      <w:kern w:val="28"/>
      <w:sz w:val="52"/>
      <w:szCs w:val="52"/>
      <w:lang w:val="en-IE"/>
    </w:rPr>
  </w:style>
  <w:style w:type="character" w:customStyle="1" w:styleId="Heading1Char">
    <w:name w:val="Heading 1 Char"/>
    <w:aliases w:val="Chapter Heading Char"/>
    <w:basedOn w:val="DefaultParagraphFont"/>
    <w:link w:val="Heading1"/>
    <w:uiPriority w:val="9"/>
    <w:rsid w:val="001329EB"/>
    <w:rPr>
      <w:rFonts w:ascii="Francois One" w:eastAsiaTheme="majorEastAsia" w:hAnsi="Francois One" w:cstheme="majorBidi"/>
      <w:bCs/>
      <w:kern w:val="24"/>
      <w:sz w:val="36"/>
      <w:szCs w:val="28"/>
      <w:lang w:val="en-IE"/>
    </w:rPr>
  </w:style>
  <w:style w:type="paragraph" w:styleId="TOC1">
    <w:name w:val="toc 1"/>
    <w:basedOn w:val="Normal"/>
    <w:next w:val="Normal"/>
    <w:autoRedefine/>
    <w:uiPriority w:val="39"/>
    <w:unhideWhenUsed/>
    <w:rsid w:val="00EF6BBA"/>
    <w:pPr>
      <w:tabs>
        <w:tab w:val="right" w:leader="dot" w:pos="6096"/>
      </w:tabs>
      <w:spacing w:after="100"/>
    </w:pPr>
    <w:rPr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7808BF"/>
    <w:rPr>
      <w:rFonts w:ascii="Georgia" w:eastAsiaTheme="majorEastAsia" w:hAnsi="Georgia" w:cstheme="majorBidi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78743C"/>
    <w:rPr>
      <w:rFonts w:asciiTheme="majorHAnsi" w:eastAsiaTheme="majorEastAsia" w:hAnsiTheme="majorHAnsi" w:cstheme="majorBidi"/>
      <w:b/>
      <w:bCs/>
      <w:color w:val="4F81BD" w:themeColor="accent1"/>
      <w:sz w:val="24"/>
      <w:lang w:val="en-IE"/>
    </w:rPr>
  </w:style>
  <w:style w:type="paragraph" w:styleId="TOC2">
    <w:name w:val="toc 2"/>
    <w:basedOn w:val="Normal"/>
    <w:next w:val="Normal"/>
    <w:autoRedefine/>
    <w:uiPriority w:val="39"/>
    <w:unhideWhenUsed/>
    <w:rsid w:val="00F03B90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40F9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I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F9D"/>
    <w:rPr>
      <w:rFonts w:asciiTheme="majorHAnsi" w:eastAsiaTheme="majorEastAsia" w:hAnsiTheme="majorHAnsi" w:cstheme="majorBidi"/>
      <w:color w:val="243F60" w:themeColor="accent1" w:themeShade="7F"/>
      <w:sz w:val="24"/>
      <w:lang w:val="en-I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F9D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I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I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F9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I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27F"/>
    <w:rPr>
      <w:rFonts w:ascii="Tahoma" w:hAnsi="Tahoma" w:cs="Tahoma"/>
      <w:sz w:val="16"/>
      <w:szCs w:val="16"/>
      <w:lang w:val="en-IE"/>
    </w:rPr>
  </w:style>
  <w:style w:type="numbering" w:customStyle="1" w:styleId="Style1">
    <w:name w:val="Style1"/>
    <w:uiPriority w:val="99"/>
    <w:rsid w:val="006D06C6"/>
    <w:pPr>
      <w:numPr>
        <w:numId w:val="48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1D0C9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PhotoCaption">
    <w:name w:val="Photo Caption"/>
    <w:next w:val="Normal"/>
    <w:rsid w:val="00D94B33"/>
    <w:pPr>
      <w:spacing w:before="360"/>
      <w:jc w:val="center"/>
    </w:pPr>
    <w:rPr>
      <w:rFonts w:ascii="Franklin Gothic Book" w:eastAsiaTheme="majorEastAsia" w:hAnsi="Franklin Gothic Book" w:cstheme="majorBidi"/>
      <w:bCs/>
      <w:caps/>
      <w:noProof/>
      <w:sz w:val="24"/>
      <w:szCs w:val="26"/>
      <w:lang w:val="en-IE" w:eastAsia="en-IE"/>
    </w:rPr>
  </w:style>
  <w:style w:type="paragraph" w:customStyle="1" w:styleId="MainBodytext">
    <w:name w:val="Main Body text"/>
    <w:basedOn w:val="Normal"/>
    <w:qFormat/>
    <w:rsid w:val="00EF6BBA"/>
    <w:pPr>
      <w:widowControl w:val="0"/>
      <w:ind w:firstLine="284"/>
      <w:jc w:val="both"/>
    </w:pPr>
    <w:rPr>
      <w:sz w:val="22"/>
    </w:rPr>
  </w:style>
  <w:style w:type="character" w:styleId="Hyperlink">
    <w:name w:val="Hyperlink"/>
    <w:basedOn w:val="DefaultParagraphFont"/>
    <w:uiPriority w:val="99"/>
    <w:unhideWhenUsed/>
    <w:rsid w:val="00F65D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89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6A68C2-5C8C-4D6A-A6B6-C11318AF9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2</Words>
  <Characters>126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Chapter 1 Heading</vt:lpstr>
      <vt:lpstr>    What is Lorem Ipsum? (Heading 2)</vt:lpstr>
    </vt:vector>
  </TitlesOfParts>
  <Company>Microsoft</Company>
  <LinksUpToDate>false</LinksUpToDate>
  <CharactersWithSpaces>1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selfpublishbooks.ie</dc:creator>
  <cp:keywords>C paperback book</cp:keywords>
  <cp:lastModifiedBy>Justin Tormey</cp:lastModifiedBy>
  <cp:revision>2</cp:revision>
  <cp:lastPrinted>2012-06-06T10:04:00Z</cp:lastPrinted>
  <dcterms:created xsi:type="dcterms:W3CDTF">2016-02-12T12:58:00Z</dcterms:created>
  <dcterms:modified xsi:type="dcterms:W3CDTF">2016-02-12T12:58:00Z</dcterms:modified>
</cp:coreProperties>
</file>